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B1052C" w14:textId="77777777" w:rsidR="00FE5507" w:rsidRDefault="00FE5507" w:rsidP="00FE5507">
      <w:r>
        <w:t xml:space="preserve">Name: Jayde </w:t>
      </w:r>
      <w:proofErr w:type="spellStart"/>
      <w:r>
        <w:t>Speedie</w:t>
      </w:r>
      <w:proofErr w:type="spellEnd"/>
    </w:p>
    <w:p w14:paraId="152022C2" w14:textId="77777777" w:rsidR="00FE5507" w:rsidRDefault="00FE5507" w:rsidP="00FE5507">
      <w:r>
        <w:t xml:space="preserve">Preferred name: </w:t>
      </w:r>
      <w:proofErr w:type="spellStart"/>
      <w:r>
        <w:t>Speedie</w:t>
      </w:r>
      <w:proofErr w:type="spellEnd"/>
    </w:p>
    <w:p w14:paraId="0CE221AE" w14:textId="77777777" w:rsidR="00FE5507" w:rsidRDefault="00FE5507" w:rsidP="00FE5507">
      <w:r>
        <w:t>RMIT Student Number: S3525668</w:t>
      </w:r>
    </w:p>
    <w:p w14:paraId="5A32C256" w14:textId="77777777" w:rsidR="00FE5507" w:rsidRDefault="00FE5507" w:rsidP="00FE5507">
      <w:r>
        <w:t>Email:  speedie.devs@gmail.com</w:t>
      </w:r>
    </w:p>
    <w:p w14:paraId="68564AEF" w14:textId="77777777" w:rsidR="00FE5507" w:rsidRDefault="00FE5507" w:rsidP="00FE5507"/>
    <w:p w14:paraId="7CC1A1A6" w14:textId="77777777" w:rsidR="00FE5507" w:rsidRDefault="00FE5507" w:rsidP="00FE5507">
      <w:r>
        <w:t>About me:</w:t>
      </w:r>
    </w:p>
    <w:p w14:paraId="2B63623B" w14:textId="295CC6C7" w:rsidR="00FE5507" w:rsidRDefault="00FE5507" w:rsidP="00FE5507">
      <w:r>
        <w:t xml:space="preserve">I am a </w:t>
      </w:r>
      <w:proofErr w:type="spellStart"/>
      <w:r>
        <w:t>caucasian</w:t>
      </w:r>
      <w:proofErr w:type="spellEnd"/>
      <w:r>
        <w:t xml:space="preserve"> female from Melbourne Victoria</w:t>
      </w:r>
      <w:r>
        <w:t>,</w:t>
      </w:r>
      <w:r>
        <w:t xml:space="preserve"> and I am at least 4th generation Australian. I completed Year 12 (VCE) in 2015 and then went onto study an Advanced Diploma of Profession</w:t>
      </w:r>
      <w:r>
        <w:t xml:space="preserve">al </w:t>
      </w:r>
      <w:r>
        <w:t xml:space="preserve">Games Development (Design Stream) graduating in 2017. I have </w:t>
      </w:r>
      <w:r>
        <w:t>subsequently</w:t>
      </w:r>
      <w:r>
        <w:t xml:space="preserve"> been working for the last </w:t>
      </w:r>
      <w:r>
        <w:t>two</w:t>
      </w:r>
      <w:r>
        <w:t xml:space="preserve"> and a half years while I find where I want to take my life and career. My </w:t>
      </w:r>
      <w:r>
        <w:t>primary</w:t>
      </w:r>
      <w:r>
        <w:t xml:space="preserve"> language is English and is the only one I can fluently speak,</w:t>
      </w:r>
      <w:r>
        <w:t xml:space="preserve"> and</w:t>
      </w:r>
      <w:r>
        <w:t xml:space="preserve"> I also know a little French and Japanese</w:t>
      </w:r>
      <w:r>
        <w:t>.</w:t>
      </w:r>
      <w:r>
        <w:t xml:space="preserve"> I am also currently learning Mandarin. I am an Indie game developer working in a small team to create a mobile puzzle game.</w:t>
      </w:r>
    </w:p>
    <w:p w14:paraId="70E898BE" w14:textId="67428599" w:rsidR="00D9699A" w:rsidRDefault="00FE5507" w:rsidP="00FE5507">
      <w:r>
        <w:t>My passion for IT has originated from playing video games</w:t>
      </w:r>
      <w:r>
        <w:t>.</w:t>
      </w:r>
      <w:r>
        <w:t xml:space="preserve"> It first started from </w:t>
      </w:r>
      <w:proofErr w:type="spellStart"/>
      <w:r>
        <w:t>modding</w:t>
      </w:r>
      <w:proofErr w:type="spellEnd"/>
      <w:r>
        <w:t xml:space="preserve"> games such as Minecraft, building my systems and then moving to mak</w:t>
      </w:r>
      <w:r>
        <w:t>e</w:t>
      </w:r>
      <w:r>
        <w:t xml:space="preserve"> my games on Game Maker. It wasn't until I was finishing year 12 that I realised that information technology was something that I wanted to pursue a little more, it wasn't until the start of this year that I decided that I wanted to pursue it as a career.</w:t>
      </w:r>
    </w:p>
    <w:sectPr w:rsidR="00D969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zYwMzU3NzO2NDFU0lEKTi0uzszPAykwrAUAoeigXSwAAAA="/>
  </w:docVars>
  <w:rsids>
    <w:rsidRoot w:val="00FE5507"/>
    <w:rsid w:val="00142DF2"/>
    <w:rsid w:val="007D05EB"/>
    <w:rsid w:val="00FE5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C143B"/>
  <w15:chartTrackingRefBased/>
  <w15:docId w15:val="{5580BBFA-F4E2-4704-AAFE-6A0A074B8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9</Words>
  <Characters>967</Characters>
  <Application>Microsoft Office Word</Application>
  <DocSecurity>0</DocSecurity>
  <Lines>8</Lines>
  <Paragraphs>2</Paragraphs>
  <ScaleCrop>false</ScaleCrop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cCarthy</dc:creator>
  <cp:keywords/>
  <dc:description/>
  <cp:lastModifiedBy>Brad McCarthy</cp:lastModifiedBy>
  <cp:revision>1</cp:revision>
  <dcterms:created xsi:type="dcterms:W3CDTF">2020-07-08T09:08:00Z</dcterms:created>
  <dcterms:modified xsi:type="dcterms:W3CDTF">2020-07-08T09:12:00Z</dcterms:modified>
</cp:coreProperties>
</file>